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98C99" w14:textId="77777777"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7C25D4">
        <w:rPr>
          <w:rFonts w:ascii="Times New Roman" w:hAnsi="Times New Roman" w:cs="Times New Roman"/>
          <w:b/>
          <w:sz w:val="24"/>
          <w:szCs w:val="24"/>
          <w:u w:val="single"/>
        </w:rPr>
        <w:t>bp4031 ZTV</w:t>
      </w:r>
    </w:p>
    <w:p w14:paraId="1B03D4A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01C2F0" w14:textId="64B857AB" w:rsidR="00826BAC" w:rsidRPr="00184C02" w:rsidRDefault="00C43B8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ředa</w:t>
      </w:r>
      <w:r w:rsidR="00826BAC" w:rsidRPr="00184C0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="00826BAC">
        <w:rPr>
          <w:rFonts w:ascii="Times New Roman" w:hAnsi="Times New Roman" w:cs="Times New Roman"/>
          <w:b/>
          <w:sz w:val="24"/>
          <w:szCs w:val="24"/>
        </w:rPr>
        <w:t>:00-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="00826BAC">
        <w:rPr>
          <w:rFonts w:ascii="Times New Roman" w:hAnsi="Times New Roman" w:cs="Times New Roman"/>
          <w:b/>
          <w:sz w:val="24"/>
          <w:szCs w:val="24"/>
        </w:rPr>
        <w:t>: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 w:rsidR="00826BAC">
        <w:rPr>
          <w:rFonts w:ascii="Times New Roman" w:hAnsi="Times New Roman" w:cs="Times New Roman"/>
          <w:b/>
          <w:sz w:val="24"/>
          <w:szCs w:val="24"/>
        </w:rPr>
        <w:t>0 –</w:t>
      </w:r>
      <w:r w:rsidR="007C25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6BAC">
        <w:rPr>
          <w:rFonts w:ascii="Times New Roman" w:hAnsi="Times New Roman" w:cs="Times New Roman"/>
          <w:b/>
          <w:sz w:val="24"/>
          <w:szCs w:val="24"/>
        </w:rPr>
        <w:t>1 výstup 30-40 minut+zpětná vazba</w:t>
      </w:r>
    </w:p>
    <w:p w14:paraId="47A05AD6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39D02F" w14:textId="77777777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  <w:sectPr w:rsidR="00C43B8C" w:rsidSect="00893711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DC9A213" w14:textId="0F7561E9" w:rsidR="00826BAC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1</w:t>
      </w:r>
      <w:r w:rsidR="00C43B8C">
        <w:rPr>
          <w:rFonts w:ascii="Times New Roman" w:hAnsi="Times New Roman" w:cs="Times New Roman"/>
          <w:bCs/>
          <w:sz w:val="24"/>
          <w:szCs w:val="24"/>
        </w:rPr>
        <w:t>8</w:t>
      </w:r>
      <w:r w:rsidRPr="00893711">
        <w:rPr>
          <w:rFonts w:ascii="Times New Roman" w:hAnsi="Times New Roman" w:cs="Times New Roman"/>
          <w:bCs/>
          <w:sz w:val="24"/>
          <w:szCs w:val="24"/>
        </w:rPr>
        <w:t>.10. –</w:t>
      </w:r>
      <w:r w:rsidR="00C43B8C">
        <w:rPr>
          <w:rFonts w:ascii="Times New Roman" w:hAnsi="Times New Roman" w:cs="Times New Roman"/>
          <w:bCs/>
          <w:sz w:val="24"/>
          <w:szCs w:val="24"/>
        </w:rPr>
        <w:t xml:space="preserve"> KVO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1B8E568" w14:textId="15B63A77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Čermáková Anna</w:t>
      </w:r>
    </w:p>
    <w:p w14:paraId="0AEDB17D" w14:textId="5C62BBEC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ndys Samuel</w:t>
      </w:r>
    </w:p>
    <w:p w14:paraId="52D027EC" w14:textId="6DF46427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anišková Desana</w:t>
      </w:r>
    </w:p>
    <w:p w14:paraId="53B323E7" w14:textId="77777777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05D901C" w14:textId="77777777" w:rsidR="007C6D80" w:rsidRDefault="007C6D80" w:rsidP="007C6D80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43B8C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25.10. </w:t>
      </w:r>
      <w:r w:rsidRPr="00893711">
        <w:rPr>
          <w:rFonts w:ascii="Times New Roman" w:hAnsi="Times New Roman" w:cs="Times New Roman"/>
          <w:bCs/>
          <w:sz w:val="24"/>
          <w:szCs w:val="24"/>
        </w:rPr>
        <w:t>– obezita dětí</w:t>
      </w:r>
    </w:p>
    <w:p w14:paraId="706E3439" w14:textId="77777777" w:rsidR="007C6D80" w:rsidRDefault="007C6D80" w:rsidP="007C6D80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vořák Filip</w:t>
      </w:r>
    </w:p>
    <w:p w14:paraId="4ED6556F" w14:textId="77777777" w:rsidR="007C6D80" w:rsidRDefault="007C6D80" w:rsidP="007C6D80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lek Jakub</w:t>
      </w:r>
    </w:p>
    <w:p w14:paraId="0F985E5E" w14:textId="77777777" w:rsidR="007C6D80" w:rsidRDefault="007C6D80" w:rsidP="007C6D80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jtů Michal</w:t>
      </w:r>
    </w:p>
    <w:p w14:paraId="0E19D719" w14:textId="77777777" w:rsidR="007C6D80" w:rsidRDefault="007C6D80" w:rsidP="00826BAC">
      <w:pPr>
        <w:spacing w:after="0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p w14:paraId="0763C8CE" w14:textId="1F9E11B4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43B8C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25.10. </w:t>
      </w:r>
      <w:r>
        <w:rPr>
          <w:rFonts w:ascii="Times New Roman" w:hAnsi="Times New Roman" w:cs="Times New Roman"/>
          <w:bCs/>
          <w:sz w:val="24"/>
          <w:szCs w:val="24"/>
        </w:rPr>
        <w:t>– obezita dospělých</w:t>
      </w:r>
    </w:p>
    <w:p w14:paraId="3913C36E" w14:textId="49B5C1E9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ěmcová Marie</w:t>
      </w:r>
    </w:p>
    <w:p w14:paraId="5CDCE78D" w14:textId="104734D3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otter Štěpán</w:t>
      </w:r>
    </w:p>
    <w:p w14:paraId="16C23F6C" w14:textId="6D718585" w:rsidR="00C43B8C" w:rsidRPr="00893711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větlíková Kristýna</w:t>
      </w:r>
    </w:p>
    <w:p w14:paraId="0433B0D7" w14:textId="33167B74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715FBA9" w14:textId="0B0DE3C9" w:rsidR="00C43B8C" w:rsidRPr="00893711" w:rsidRDefault="00C43B8C" w:rsidP="00C43B8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</w:t>
      </w:r>
      <w:r w:rsidR="00A62682" w:rsidRPr="00893711">
        <w:rPr>
          <w:rFonts w:ascii="Times New Roman" w:hAnsi="Times New Roman" w:cs="Times New Roman"/>
          <w:bCs/>
          <w:sz w:val="24"/>
          <w:szCs w:val="24"/>
        </w:rPr>
        <w:t>.1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="00A62682" w:rsidRPr="00893711">
        <w:rPr>
          <w:rFonts w:ascii="Times New Roman" w:hAnsi="Times New Roman" w:cs="Times New Roman"/>
          <w:bCs/>
          <w:sz w:val="24"/>
          <w:szCs w:val="24"/>
        </w:rPr>
        <w:t xml:space="preserve">. – </w:t>
      </w:r>
      <w:r w:rsidRPr="00893711">
        <w:rPr>
          <w:rFonts w:ascii="Times New Roman" w:hAnsi="Times New Roman" w:cs="Times New Roman"/>
          <w:bCs/>
          <w:sz w:val="24"/>
          <w:szCs w:val="24"/>
        </w:rPr>
        <w:t>senioři</w:t>
      </w:r>
      <w:r>
        <w:rPr>
          <w:rFonts w:ascii="Times New Roman" w:hAnsi="Times New Roman" w:cs="Times New Roman"/>
          <w:bCs/>
          <w:sz w:val="24"/>
          <w:szCs w:val="24"/>
        </w:rPr>
        <w:t xml:space="preserve"> (funkční zdatnost)</w:t>
      </w:r>
    </w:p>
    <w:p w14:paraId="5B509DB4" w14:textId="6039134D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lažek Michal</w:t>
      </w:r>
    </w:p>
    <w:p w14:paraId="08A64D96" w14:textId="709E0F97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růžek Jaromír</w:t>
      </w:r>
    </w:p>
    <w:p w14:paraId="7AC914A7" w14:textId="5CA65433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cek Kryštof</w:t>
      </w:r>
    </w:p>
    <w:p w14:paraId="400A4B98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595BBD2" w14:textId="0085E2F4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8</w:t>
      </w:r>
      <w:r w:rsidR="00A62682" w:rsidRPr="00893711">
        <w:rPr>
          <w:rFonts w:ascii="Times New Roman" w:hAnsi="Times New Roman" w:cs="Times New Roman"/>
          <w:bCs/>
          <w:sz w:val="24"/>
          <w:szCs w:val="24"/>
        </w:rPr>
        <w:t xml:space="preserve">.11. – </w:t>
      </w:r>
      <w:r w:rsidRPr="00893711">
        <w:rPr>
          <w:rFonts w:ascii="Times New Roman" w:hAnsi="Times New Roman" w:cs="Times New Roman"/>
          <w:bCs/>
          <w:sz w:val="24"/>
          <w:szCs w:val="24"/>
        </w:rPr>
        <w:t>těhotenství</w:t>
      </w:r>
    </w:p>
    <w:p w14:paraId="55462EFF" w14:textId="29F43FD8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avlíková Veronika</w:t>
      </w:r>
    </w:p>
    <w:p w14:paraId="1A41FC97" w14:textId="43DE549F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rstková Nikola</w:t>
      </w:r>
    </w:p>
    <w:p w14:paraId="4361387F" w14:textId="795F50B6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riegelová Kristýna</w:t>
      </w:r>
    </w:p>
    <w:p w14:paraId="09B5B21F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4A8BF5FD" w14:textId="570287E9" w:rsidR="00C43B8C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1</w:t>
      </w:r>
      <w:r w:rsidR="00C43B8C">
        <w:rPr>
          <w:rFonts w:ascii="Times New Roman" w:hAnsi="Times New Roman" w:cs="Times New Roman"/>
          <w:bCs/>
          <w:sz w:val="24"/>
          <w:szCs w:val="24"/>
        </w:rPr>
        <w:t>5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.11. </w:t>
      </w:r>
      <w:r w:rsidR="00893711" w:rsidRPr="00893711">
        <w:rPr>
          <w:rFonts w:ascii="Times New Roman" w:hAnsi="Times New Roman" w:cs="Times New Roman"/>
          <w:bCs/>
          <w:sz w:val="24"/>
          <w:szCs w:val="24"/>
        </w:rPr>
        <w:t>–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43B8C">
        <w:rPr>
          <w:rFonts w:ascii="Times New Roman" w:hAnsi="Times New Roman" w:cs="Times New Roman"/>
          <w:bCs/>
          <w:sz w:val="24"/>
          <w:szCs w:val="24"/>
        </w:rPr>
        <w:t>astma bronchiale</w:t>
      </w:r>
    </w:p>
    <w:p w14:paraId="1724E537" w14:textId="3DCEC814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uda Pavel</w:t>
      </w:r>
    </w:p>
    <w:p w14:paraId="40DE81EE" w14:textId="67060FF9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udrnová Eliška</w:t>
      </w:r>
    </w:p>
    <w:p w14:paraId="1A7EFAF3" w14:textId="266B4B56" w:rsidR="007C25D4" w:rsidRPr="00893711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ičáková Nela</w:t>
      </w:r>
    </w:p>
    <w:p w14:paraId="5B925C34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A766A6B" w14:textId="74D558E8" w:rsidR="00C43B8C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2</w:t>
      </w:r>
      <w:r w:rsidR="00C43B8C">
        <w:rPr>
          <w:rFonts w:ascii="Times New Roman" w:hAnsi="Times New Roman" w:cs="Times New Roman"/>
          <w:bCs/>
          <w:sz w:val="24"/>
          <w:szCs w:val="24"/>
        </w:rPr>
        <w:t>2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.11. – </w:t>
      </w:r>
      <w:r w:rsidR="00C43B8C">
        <w:rPr>
          <w:rFonts w:ascii="Times New Roman" w:hAnsi="Times New Roman" w:cs="Times New Roman"/>
          <w:bCs/>
          <w:sz w:val="24"/>
          <w:szCs w:val="24"/>
        </w:rPr>
        <w:t>senioři (kognitivní funkce)</w:t>
      </w:r>
    </w:p>
    <w:p w14:paraId="37C0BC09" w14:textId="44F97A46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děrová Kateřina</w:t>
      </w:r>
    </w:p>
    <w:p w14:paraId="31D4A9F2" w14:textId="0EC2EF5C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tlochová Natálie</w:t>
      </w:r>
    </w:p>
    <w:p w14:paraId="18E817A0" w14:textId="6368E3DC" w:rsidR="007C25D4" w:rsidRPr="00893711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ikuš Ma</w:t>
      </w:r>
      <w:r w:rsidR="007C6D80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>tin</w:t>
      </w:r>
    </w:p>
    <w:p w14:paraId="5F8896F2" w14:textId="16139FF4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2E32ABF" w14:textId="015B6A0C" w:rsidR="00C43B8C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2</w:t>
      </w:r>
      <w:r w:rsidR="00C43B8C">
        <w:rPr>
          <w:rFonts w:ascii="Times New Roman" w:hAnsi="Times New Roman" w:cs="Times New Roman"/>
          <w:bCs/>
          <w:sz w:val="24"/>
          <w:szCs w:val="24"/>
        </w:rPr>
        <w:t>9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.11. – </w:t>
      </w:r>
      <w:r w:rsidR="00C43B8C">
        <w:rPr>
          <w:rFonts w:ascii="Times New Roman" w:hAnsi="Times New Roman" w:cs="Times New Roman"/>
          <w:bCs/>
          <w:sz w:val="24"/>
          <w:szCs w:val="24"/>
        </w:rPr>
        <w:t>těhotenství (poporodní doba)</w:t>
      </w:r>
    </w:p>
    <w:p w14:paraId="2B000F79" w14:textId="1A7C4F8C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Šrámková Sára</w:t>
      </w:r>
    </w:p>
    <w:p w14:paraId="2E047B7D" w14:textId="1181EF85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aušová Karolina</w:t>
      </w:r>
    </w:p>
    <w:p w14:paraId="40CE740B" w14:textId="7170E200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eselá Barbora</w:t>
      </w:r>
    </w:p>
    <w:p w14:paraId="471EA95B" w14:textId="7E53E9B0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0FAE848A" w14:textId="0D3A74A9" w:rsidR="00C43B8C" w:rsidRDefault="00C43B8C" w:rsidP="00C43B8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6</w:t>
      </w:r>
      <w:r w:rsidR="00A62682" w:rsidRPr="00893711">
        <w:rPr>
          <w:rFonts w:ascii="Times New Roman" w:hAnsi="Times New Roman" w:cs="Times New Roman"/>
          <w:bCs/>
          <w:sz w:val="24"/>
          <w:szCs w:val="24"/>
        </w:rPr>
        <w:t xml:space="preserve">.12. </w:t>
      </w:r>
      <w:r w:rsidR="00893711" w:rsidRPr="00893711">
        <w:rPr>
          <w:rFonts w:ascii="Times New Roman" w:hAnsi="Times New Roman" w:cs="Times New Roman"/>
          <w:bCs/>
          <w:sz w:val="24"/>
          <w:szCs w:val="24"/>
        </w:rPr>
        <w:t>–</w:t>
      </w:r>
      <w:r w:rsidR="00A62682" w:rsidRPr="0089371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DHD</w:t>
      </w:r>
    </w:p>
    <w:p w14:paraId="169A40C1" w14:textId="1750A760" w:rsidR="00C43B8C" w:rsidRDefault="00C43B8C" w:rsidP="00C43B8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ěžník Robert</w:t>
      </w:r>
    </w:p>
    <w:p w14:paraId="0C31D536" w14:textId="237766B7" w:rsidR="00C43B8C" w:rsidRDefault="00C43B8C" w:rsidP="00C43B8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ilímková Barbora</w:t>
      </w:r>
    </w:p>
    <w:p w14:paraId="7438F8C6" w14:textId="314E7959" w:rsidR="00A62682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ítová Markéta</w:t>
      </w:r>
    </w:p>
    <w:p w14:paraId="61CA8355" w14:textId="77777777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9DCD40A" w14:textId="2A9220C0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3.12. - </w:t>
      </w:r>
      <w:r w:rsidRPr="00893711">
        <w:rPr>
          <w:rFonts w:ascii="Times New Roman" w:hAnsi="Times New Roman" w:cs="Times New Roman"/>
          <w:bCs/>
          <w:sz w:val="24"/>
          <w:szCs w:val="24"/>
        </w:rPr>
        <w:t>diabetes mellitus</w:t>
      </w:r>
    </w:p>
    <w:p w14:paraId="42FF4249" w14:textId="343B635D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ojáček Šimon</w:t>
      </w:r>
    </w:p>
    <w:p w14:paraId="655FA5CC" w14:textId="33A6D014" w:rsidR="00C43B8C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eissmannová Tereza</w:t>
      </w:r>
    </w:p>
    <w:p w14:paraId="21894DE8" w14:textId="2A6212BB" w:rsidR="00C43B8C" w:rsidRPr="00893711" w:rsidRDefault="00C43B8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eissová Jana</w:t>
      </w:r>
    </w:p>
    <w:p w14:paraId="7A00172C" w14:textId="1D4FA102" w:rsidR="00C43B8C" w:rsidRDefault="00C43B8C" w:rsidP="00826BAC">
      <w:pPr>
        <w:spacing w:after="0"/>
        <w:rPr>
          <w:rFonts w:ascii="Times New Roman" w:hAnsi="Times New Roman" w:cs="Times New Roman"/>
          <w:sz w:val="24"/>
          <w:szCs w:val="24"/>
        </w:rPr>
        <w:sectPr w:rsidR="00C43B8C" w:rsidSect="00C43B8C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 xml:space="preserve">Žampová </w:t>
      </w:r>
      <w:r w:rsidR="00E03ADF">
        <w:rPr>
          <w:rFonts w:ascii="Times New Roman" w:hAnsi="Times New Roman" w:cs="Times New Roman"/>
          <w:sz w:val="24"/>
          <w:szCs w:val="24"/>
        </w:rPr>
        <w:t xml:space="preserve"> Veronika</w:t>
      </w:r>
    </w:p>
    <w:p w14:paraId="5D5579E8" w14:textId="35F458D1"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56D185" w14:textId="77777777" w:rsidR="0070732B" w:rsidRDefault="00E03ADF"/>
    <w:sectPr w:rsidR="0070732B" w:rsidSect="00C43B8C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F66E1"/>
    <w:rsid w:val="006F0772"/>
    <w:rsid w:val="00703914"/>
    <w:rsid w:val="00752879"/>
    <w:rsid w:val="007C25D4"/>
    <w:rsid w:val="007C6D80"/>
    <w:rsid w:val="00816D62"/>
    <w:rsid w:val="00826BAC"/>
    <w:rsid w:val="0084262A"/>
    <w:rsid w:val="00893711"/>
    <w:rsid w:val="0093654B"/>
    <w:rsid w:val="00A62682"/>
    <w:rsid w:val="00B84AAF"/>
    <w:rsid w:val="00BA6866"/>
    <w:rsid w:val="00C43B8C"/>
    <w:rsid w:val="00E03ADF"/>
    <w:rsid w:val="00E406F6"/>
    <w:rsid w:val="00E73EA3"/>
    <w:rsid w:val="00EB71C7"/>
    <w:rsid w:val="00EE7FD7"/>
    <w:rsid w:val="00FC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66AC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17</Words>
  <Characters>740</Characters>
  <Application>Microsoft Office Word</Application>
  <DocSecurity>0</DocSecurity>
  <Lines>61</Lines>
  <Paragraphs>5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2</cp:revision>
  <dcterms:created xsi:type="dcterms:W3CDTF">2020-10-27T08:39:00Z</dcterms:created>
  <dcterms:modified xsi:type="dcterms:W3CDTF">2023-09-2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0a158b77a2de91a189c8f831c4210866c043d3a3268cf37fef9f4d2b6cd1e1</vt:lpwstr>
  </property>
</Properties>
</file>